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ED57AB" w14:textId="77777777" w:rsidR="00472F9F" w:rsidRPr="003067B6" w:rsidRDefault="00C42E9F" w:rsidP="006325CF">
      <w:pPr>
        <w:spacing w:line="240" w:lineRule="auto"/>
        <w:jc w:val="center"/>
        <w:rPr>
          <w:rFonts w:ascii="Arial" w:hAnsi="Arial" w:cs="Arial"/>
          <w:szCs w:val="14"/>
        </w:rPr>
      </w:pPr>
      <w:r w:rsidRPr="003067B6">
        <w:rPr>
          <w:rFonts w:ascii="Arial" w:hAnsi="Arial" w:cs="Arial"/>
          <w:szCs w:val="14"/>
        </w:rPr>
        <w:t>**</w:t>
      </w:r>
      <w:r w:rsidRPr="003067B6">
        <w:rPr>
          <w:rFonts w:ascii="Arial" w:hAnsi="Arial" w:cs="Arial"/>
          <w:sz w:val="24"/>
          <w:szCs w:val="14"/>
        </w:rPr>
        <w:t>MALL OF EMIRATES</w:t>
      </w:r>
      <w:r w:rsidRPr="003067B6">
        <w:rPr>
          <w:rFonts w:ascii="Arial" w:hAnsi="Arial" w:cs="Arial"/>
          <w:szCs w:val="14"/>
        </w:rPr>
        <w:t>**</w:t>
      </w:r>
    </w:p>
    <w:tbl>
      <w:tblPr>
        <w:tblStyle w:val="TableGrid"/>
        <w:tblpPr w:leftFromText="180" w:rightFromText="180" w:vertAnchor="text" w:horzAnchor="margin" w:tblpXSpec="center" w:tblpY="68"/>
        <w:tblW w:w="11250" w:type="dxa"/>
        <w:tblLook w:val="04A0" w:firstRow="1" w:lastRow="0" w:firstColumn="1" w:lastColumn="0" w:noHBand="0" w:noVBand="1"/>
      </w:tblPr>
      <w:tblGrid>
        <w:gridCol w:w="5760"/>
        <w:gridCol w:w="5490"/>
      </w:tblGrid>
      <w:tr w:rsidR="00C42E9F" w:rsidRPr="003067B6" w14:paraId="48E84C52" w14:textId="77777777" w:rsidTr="00C42E9F">
        <w:tc>
          <w:tcPr>
            <w:tcW w:w="5760" w:type="dxa"/>
            <w:tcBorders>
              <w:bottom w:val="thinThickThinSmallGap" w:sz="24" w:space="0" w:color="auto"/>
            </w:tcBorders>
          </w:tcPr>
          <w:p w14:paraId="1F48FC16" w14:textId="77777777" w:rsidR="00C42E9F" w:rsidRPr="003067B6" w:rsidRDefault="00C42E9F" w:rsidP="00C42E9F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HOTEL</w:t>
            </w:r>
          </w:p>
        </w:tc>
        <w:tc>
          <w:tcPr>
            <w:tcW w:w="5490" w:type="dxa"/>
            <w:tcBorders>
              <w:bottom w:val="thinThickThinSmallGap" w:sz="24" w:space="0" w:color="auto"/>
            </w:tcBorders>
          </w:tcPr>
          <w:p w14:paraId="4DFB9DFA" w14:textId="77777777" w:rsidR="00C42E9F" w:rsidRPr="003067B6" w:rsidRDefault="00C42E9F" w:rsidP="00C42E9F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MALL</w:t>
            </w:r>
          </w:p>
        </w:tc>
      </w:tr>
      <w:tr w:rsidR="00C42E9F" w:rsidRPr="003067B6" w14:paraId="4FFE3FCF" w14:textId="77777777" w:rsidTr="00C42E9F">
        <w:tc>
          <w:tcPr>
            <w:tcW w:w="5760" w:type="dxa"/>
            <w:tcBorders>
              <w:top w:val="thinThickThinSmallGap" w:sz="24" w:space="0" w:color="auto"/>
            </w:tcBorders>
          </w:tcPr>
          <w:p w14:paraId="12C4D117" w14:textId="77777777" w:rsidR="00C42E9F" w:rsidRPr="003067B6" w:rsidRDefault="00E97250" w:rsidP="00C42E9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0</w:t>
            </w:r>
            <w:r w:rsidR="00C42E9F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:00 HRS</w:t>
            </w:r>
          </w:p>
        </w:tc>
        <w:tc>
          <w:tcPr>
            <w:tcW w:w="5490" w:type="dxa"/>
            <w:tcBorders>
              <w:top w:val="thinThickThinSmallGap" w:sz="24" w:space="0" w:color="auto"/>
            </w:tcBorders>
          </w:tcPr>
          <w:p w14:paraId="23961707" w14:textId="77777777" w:rsidR="00C42E9F" w:rsidRPr="003067B6" w:rsidRDefault="00C42E9F" w:rsidP="00C42E9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------------</w:t>
            </w:r>
          </w:p>
        </w:tc>
      </w:tr>
      <w:tr w:rsidR="00C42E9F" w:rsidRPr="003067B6" w14:paraId="3FBC7E42" w14:textId="77777777" w:rsidTr="00C42E9F">
        <w:tc>
          <w:tcPr>
            <w:tcW w:w="5760" w:type="dxa"/>
          </w:tcPr>
          <w:p w14:paraId="67E2C0FD" w14:textId="77777777" w:rsidR="00C42E9F" w:rsidRPr="003067B6" w:rsidRDefault="00E97250" w:rsidP="00C42E9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2:10</w:t>
            </w:r>
            <w:r w:rsidR="00C42E9F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 xml:space="preserve"> HRS</w:t>
            </w:r>
          </w:p>
        </w:tc>
        <w:tc>
          <w:tcPr>
            <w:tcW w:w="5490" w:type="dxa"/>
          </w:tcPr>
          <w:p w14:paraId="01128D1F" w14:textId="77777777" w:rsidR="00C42E9F" w:rsidRPr="003067B6" w:rsidRDefault="00E97250" w:rsidP="00C42E9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2:0</w:t>
            </w:r>
            <w:r w:rsidR="00C42E9F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0 HRS</w:t>
            </w:r>
          </w:p>
        </w:tc>
      </w:tr>
      <w:tr w:rsidR="00C42E9F" w:rsidRPr="003067B6" w14:paraId="09B513CA" w14:textId="77777777" w:rsidTr="00C42E9F">
        <w:tc>
          <w:tcPr>
            <w:tcW w:w="5760" w:type="dxa"/>
          </w:tcPr>
          <w:p w14:paraId="3D4472F5" w14:textId="77777777" w:rsidR="00C42E9F" w:rsidRPr="003067B6" w:rsidRDefault="00E97250" w:rsidP="00C42E9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6</w:t>
            </w:r>
            <w:r w:rsidR="00C42E9F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:10 HRS</w:t>
            </w:r>
          </w:p>
        </w:tc>
        <w:tc>
          <w:tcPr>
            <w:tcW w:w="5490" w:type="dxa"/>
          </w:tcPr>
          <w:p w14:paraId="05FB032A" w14:textId="77777777" w:rsidR="00C42E9F" w:rsidRPr="003067B6" w:rsidRDefault="00E97250" w:rsidP="00C42E9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6</w:t>
            </w:r>
            <w:r w:rsidR="00C42E9F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:00 HRS</w:t>
            </w:r>
          </w:p>
        </w:tc>
      </w:tr>
      <w:tr w:rsidR="00E97250" w:rsidRPr="003067B6" w14:paraId="63E56300" w14:textId="77777777" w:rsidTr="00C42E9F">
        <w:tc>
          <w:tcPr>
            <w:tcW w:w="5760" w:type="dxa"/>
          </w:tcPr>
          <w:p w14:paraId="02C4E256" w14:textId="77777777" w:rsidR="00E97250" w:rsidRPr="003067B6" w:rsidRDefault="00E97250" w:rsidP="00E97250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9:10 HRS</w:t>
            </w:r>
          </w:p>
        </w:tc>
        <w:tc>
          <w:tcPr>
            <w:tcW w:w="5490" w:type="dxa"/>
          </w:tcPr>
          <w:p w14:paraId="562BA853" w14:textId="77777777" w:rsidR="00E97250" w:rsidRPr="003067B6" w:rsidRDefault="00E97250" w:rsidP="00E97250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9:00 HRS</w:t>
            </w:r>
          </w:p>
        </w:tc>
      </w:tr>
      <w:tr w:rsidR="00E97250" w:rsidRPr="003067B6" w14:paraId="192C601A" w14:textId="77777777" w:rsidTr="00C42E9F">
        <w:tc>
          <w:tcPr>
            <w:tcW w:w="5760" w:type="dxa"/>
          </w:tcPr>
          <w:p w14:paraId="7213E897" w14:textId="77777777" w:rsidR="00E97250" w:rsidRPr="003067B6" w:rsidRDefault="00E97250" w:rsidP="00E97250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20:25 HRS</w:t>
            </w:r>
          </w:p>
        </w:tc>
        <w:tc>
          <w:tcPr>
            <w:tcW w:w="5490" w:type="dxa"/>
          </w:tcPr>
          <w:p w14:paraId="00CED0C9" w14:textId="77777777" w:rsidR="00E97250" w:rsidRPr="003067B6" w:rsidRDefault="00E97250" w:rsidP="00E97250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20:15 HRS</w:t>
            </w:r>
          </w:p>
        </w:tc>
      </w:tr>
    </w:tbl>
    <w:p w14:paraId="566F77F2" w14:textId="4D549FA3" w:rsidR="00FF4C19" w:rsidRPr="003067B6" w:rsidRDefault="00597543" w:rsidP="00646A7A">
      <w:pPr>
        <w:spacing w:line="240" w:lineRule="auto"/>
        <w:jc w:val="center"/>
        <w:rPr>
          <w:rFonts w:ascii="Arial" w:hAnsi="Arial" w:cs="Arial"/>
          <w:szCs w:val="12"/>
        </w:rPr>
      </w:pPr>
      <w:r w:rsidRPr="003067B6">
        <w:rPr>
          <w:rFonts w:ascii="Arial" w:hAnsi="Arial" w:cs="Arial"/>
          <w:szCs w:val="12"/>
        </w:rPr>
        <w:t>**</w:t>
      </w:r>
      <w:r w:rsidR="00893722" w:rsidRPr="003067B6">
        <w:rPr>
          <w:rFonts w:ascii="Arial" w:hAnsi="Arial" w:cs="Arial"/>
          <w:szCs w:val="12"/>
        </w:rPr>
        <w:t>THE POINTE-PALM JUMEIRAH</w:t>
      </w:r>
      <w:r w:rsidRPr="003067B6">
        <w:rPr>
          <w:rFonts w:ascii="Arial" w:hAnsi="Arial" w:cs="Arial"/>
          <w:szCs w:val="12"/>
        </w:rPr>
        <w:t>**</w:t>
      </w:r>
      <w:r w:rsidR="00893722" w:rsidRPr="003067B6">
        <w:rPr>
          <w:rFonts w:ascii="Arial" w:hAnsi="Arial" w:cs="Arial"/>
          <w:szCs w:val="12"/>
        </w:rPr>
        <w:t>W/ BEACH ACCESS</w:t>
      </w:r>
    </w:p>
    <w:p w14:paraId="61C58F43" w14:textId="0F2D9B00" w:rsidR="002D39E8" w:rsidRPr="003067B6" w:rsidRDefault="00100D23" w:rsidP="006E1CAF">
      <w:pPr>
        <w:spacing w:line="240" w:lineRule="auto"/>
        <w:jc w:val="center"/>
        <w:rPr>
          <w:rFonts w:ascii="Arial" w:hAnsi="Arial" w:cs="Arial"/>
          <w:sz w:val="18"/>
          <w:szCs w:val="8"/>
        </w:rPr>
      </w:pPr>
      <w:r w:rsidRPr="003067B6">
        <w:rPr>
          <w:rFonts w:ascii="Arial" w:hAnsi="Arial" w:cs="Arial"/>
          <w:sz w:val="18"/>
          <w:szCs w:val="8"/>
        </w:rPr>
        <w:t>Note: Pick up and drop off point will be at the hotel entrance barrier</w:t>
      </w:r>
    </w:p>
    <w:tbl>
      <w:tblPr>
        <w:tblStyle w:val="TableGrid"/>
        <w:tblpPr w:leftFromText="180" w:rightFromText="180" w:vertAnchor="text" w:horzAnchor="margin" w:tblpXSpec="center" w:tblpY="68"/>
        <w:tblW w:w="11250" w:type="dxa"/>
        <w:tblLook w:val="04A0" w:firstRow="1" w:lastRow="0" w:firstColumn="1" w:lastColumn="0" w:noHBand="0" w:noVBand="1"/>
      </w:tblPr>
      <w:tblGrid>
        <w:gridCol w:w="5760"/>
        <w:gridCol w:w="5490"/>
      </w:tblGrid>
      <w:tr w:rsidR="00FF4C19" w:rsidRPr="003067B6" w14:paraId="4BB0D3BA" w14:textId="77777777" w:rsidTr="004D6BB3">
        <w:tc>
          <w:tcPr>
            <w:tcW w:w="5760" w:type="dxa"/>
            <w:tcBorders>
              <w:bottom w:val="thinThickThinSmallGap" w:sz="24" w:space="0" w:color="auto"/>
            </w:tcBorders>
          </w:tcPr>
          <w:p w14:paraId="0D597498" w14:textId="77777777" w:rsidR="00FF4C19" w:rsidRPr="003067B6" w:rsidRDefault="00FF4C19" w:rsidP="004D6BB3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HOTEL</w:t>
            </w:r>
          </w:p>
        </w:tc>
        <w:tc>
          <w:tcPr>
            <w:tcW w:w="5490" w:type="dxa"/>
            <w:tcBorders>
              <w:bottom w:val="thinThickThinSmallGap" w:sz="24" w:space="0" w:color="auto"/>
            </w:tcBorders>
          </w:tcPr>
          <w:p w14:paraId="3BDA95C7" w14:textId="77777777" w:rsidR="00FF4C19" w:rsidRPr="003067B6" w:rsidRDefault="00FF4C19" w:rsidP="004D6BB3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MALL</w:t>
            </w:r>
          </w:p>
        </w:tc>
      </w:tr>
      <w:tr w:rsidR="00FF4C19" w:rsidRPr="003067B6" w14:paraId="3E255F1C" w14:textId="77777777" w:rsidTr="004D6BB3">
        <w:tc>
          <w:tcPr>
            <w:tcW w:w="5760" w:type="dxa"/>
            <w:tcBorders>
              <w:top w:val="thinThickThinSmallGap" w:sz="24" w:space="0" w:color="auto"/>
            </w:tcBorders>
          </w:tcPr>
          <w:p w14:paraId="59B757A4" w14:textId="735DB805" w:rsidR="00FF4C19" w:rsidRPr="003067B6" w:rsidRDefault="00893722" w:rsidP="004D6BB3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0:13</w:t>
            </w:r>
            <w:r w:rsidR="00FF4C19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 xml:space="preserve"> HRS</w:t>
            </w:r>
          </w:p>
        </w:tc>
        <w:tc>
          <w:tcPr>
            <w:tcW w:w="5490" w:type="dxa"/>
            <w:tcBorders>
              <w:top w:val="thinThickThinSmallGap" w:sz="24" w:space="0" w:color="auto"/>
            </w:tcBorders>
          </w:tcPr>
          <w:p w14:paraId="69AA1CF2" w14:textId="378D518B" w:rsidR="00FF4C19" w:rsidRPr="003067B6" w:rsidRDefault="00893722" w:rsidP="004D6BB3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1</w:t>
            </w:r>
            <w:r w:rsidR="00FF4C19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:00 HRS</w:t>
            </w:r>
          </w:p>
        </w:tc>
      </w:tr>
      <w:tr w:rsidR="00FF4C19" w:rsidRPr="003067B6" w14:paraId="308EBE29" w14:textId="77777777" w:rsidTr="004D6BB3">
        <w:tc>
          <w:tcPr>
            <w:tcW w:w="5760" w:type="dxa"/>
          </w:tcPr>
          <w:p w14:paraId="3ABE7DEE" w14:textId="03827973" w:rsidR="00FF4C19" w:rsidRPr="003067B6" w:rsidRDefault="00893722" w:rsidP="004D6BB3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1:33</w:t>
            </w:r>
            <w:r w:rsidR="00FF4C19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 xml:space="preserve"> HRS</w:t>
            </w:r>
          </w:p>
        </w:tc>
        <w:tc>
          <w:tcPr>
            <w:tcW w:w="5490" w:type="dxa"/>
          </w:tcPr>
          <w:p w14:paraId="38F1D540" w14:textId="553A1463" w:rsidR="00FF4C19" w:rsidRPr="003067B6" w:rsidRDefault="00893722" w:rsidP="004D6BB3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3:3</w:t>
            </w:r>
            <w:r w:rsidR="00FF4C19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0 HRS</w:t>
            </w:r>
          </w:p>
        </w:tc>
      </w:tr>
      <w:tr w:rsidR="00FF4C19" w:rsidRPr="003067B6" w14:paraId="2CC2F831" w14:textId="77777777" w:rsidTr="004D6BB3">
        <w:tc>
          <w:tcPr>
            <w:tcW w:w="5760" w:type="dxa"/>
          </w:tcPr>
          <w:p w14:paraId="6F21F06D" w14:textId="3BAF799F" w:rsidR="00FF4C19" w:rsidRPr="003067B6" w:rsidRDefault="00893722" w:rsidP="004D6BB3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4:03</w:t>
            </w:r>
            <w:r w:rsidR="00FF4C19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 xml:space="preserve"> HRS</w:t>
            </w:r>
          </w:p>
        </w:tc>
        <w:tc>
          <w:tcPr>
            <w:tcW w:w="5490" w:type="dxa"/>
          </w:tcPr>
          <w:p w14:paraId="04117505" w14:textId="58717E06" w:rsidR="00FF4C19" w:rsidRPr="003067B6" w:rsidRDefault="00893722" w:rsidP="00A13932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7</w:t>
            </w:r>
            <w:r w:rsidR="00A13932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 xml:space="preserve">:00 HRS </w:t>
            </w:r>
          </w:p>
        </w:tc>
      </w:tr>
      <w:tr w:rsidR="00893722" w:rsidRPr="003067B6" w14:paraId="773300AE" w14:textId="77777777" w:rsidTr="004D6BB3">
        <w:tc>
          <w:tcPr>
            <w:tcW w:w="5760" w:type="dxa"/>
          </w:tcPr>
          <w:p w14:paraId="1034D4D3" w14:textId="044BB22F" w:rsidR="00893722" w:rsidRPr="003067B6" w:rsidRDefault="00893722" w:rsidP="004D6BB3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7:33 HRS</w:t>
            </w:r>
          </w:p>
        </w:tc>
        <w:tc>
          <w:tcPr>
            <w:tcW w:w="5490" w:type="dxa"/>
          </w:tcPr>
          <w:p w14:paraId="55D5693C" w14:textId="00F1C8E8" w:rsidR="00893722" w:rsidRPr="003067B6" w:rsidRDefault="00893722" w:rsidP="00A13932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21:00 HRS</w:t>
            </w:r>
          </w:p>
        </w:tc>
      </w:tr>
    </w:tbl>
    <w:p w14:paraId="4EB82C31" w14:textId="77777777" w:rsidR="00C42E9F" w:rsidRPr="003067B6" w:rsidRDefault="00597543" w:rsidP="006E1CAF">
      <w:pPr>
        <w:spacing w:line="240" w:lineRule="auto"/>
        <w:jc w:val="center"/>
        <w:rPr>
          <w:rFonts w:ascii="Arial" w:hAnsi="Arial" w:cs="Arial"/>
          <w:sz w:val="24"/>
          <w:szCs w:val="12"/>
        </w:rPr>
      </w:pPr>
      <w:r w:rsidRPr="003067B6">
        <w:rPr>
          <w:rFonts w:ascii="Arial" w:hAnsi="Arial" w:cs="Arial"/>
          <w:sz w:val="24"/>
          <w:szCs w:val="12"/>
        </w:rPr>
        <w:t>**OUTLET MALL**</w:t>
      </w:r>
    </w:p>
    <w:tbl>
      <w:tblPr>
        <w:tblStyle w:val="TableGrid"/>
        <w:tblpPr w:leftFromText="180" w:rightFromText="180" w:vertAnchor="text" w:horzAnchor="margin" w:tblpXSpec="center" w:tblpY="68"/>
        <w:tblW w:w="11250" w:type="dxa"/>
        <w:tblLook w:val="04A0" w:firstRow="1" w:lastRow="0" w:firstColumn="1" w:lastColumn="0" w:noHBand="0" w:noVBand="1"/>
      </w:tblPr>
      <w:tblGrid>
        <w:gridCol w:w="5760"/>
        <w:gridCol w:w="5490"/>
      </w:tblGrid>
      <w:tr w:rsidR="00C42E9F" w:rsidRPr="003067B6" w14:paraId="2B53AC1E" w14:textId="77777777" w:rsidTr="00261C57">
        <w:tc>
          <w:tcPr>
            <w:tcW w:w="5760" w:type="dxa"/>
            <w:tcBorders>
              <w:bottom w:val="thinThickThinSmallGap" w:sz="24" w:space="0" w:color="auto"/>
            </w:tcBorders>
          </w:tcPr>
          <w:p w14:paraId="0A843D14" w14:textId="77777777" w:rsidR="00C42E9F" w:rsidRPr="003067B6" w:rsidRDefault="00C42E9F" w:rsidP="00261C57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HOTEL</w:t>
            </w:r>
          </w:p>
        </w:tc>
        <w:tc>
          <w:tcPr>
            <w:tcW w:w="5490" w:type="dxa"/>
            <w:tcBorders>
              <w:bottom w:val="thinThickThinSmallGap" w:sz="24" w:space="0" w:color="auto"/>
            </w:tcBorders>
          </w:tcPr>
          <w:p w14:paraId="0E27E39D" w14:textId="77777777" w:rsidR="00C42E9F" w:rsidRPr="003067B6" w:rsidRDefault="00C42E9F" w:rsidP="00261C57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MALL</w:t>
            </w:r>
          </w:p>
        </w:tc>
      </w:tr>
      <w:tr w:rsidR="00C42E9F" w:rsidRPr="003067B6" w14:paraId="17007C90" w14:textId="77777777" w:rsidTr="0042388E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43FEC993" w14:textId="77777777" w:rsidR="00C42E9F" w:rsidRPr="003067B6" w:rsidRDefault="0042388E" w:rsidP="00261C57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1:05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2087DB9B" w14:textId="77777777" w:rsidR="00C42E9F" w:rsidRPr="003067B6" w:rsidRDefault="00856C11" w:rsidP="00261C57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5</w:t>
            </w:r>
            <w:r w:rsidR="0042388E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:30</w:t>
            </w:r>
          </w:p>
        </w:tc>
      </w:tr>
      <w:tr w:rsidR="0042388E" w:rsidRPr="003067B6" w14:paraId="6672C2EA" w14:textId="77777777" w:rsidTr="00261C57">
        <w:tc>
          <w:tcPr>
            <w:tcW w:w="5760" w:type="dxa"/>
            <w:tcBorders>
              <w:top w:val="thinThickThinSmallGap" w:sz="24" w:space="0" w:color="auto"/>
            </w:tcBorders>
          </w:tcPr>
          <w:p w14:paraId="08B75D15" w14:textId="77777777" w:rsidR="0042388E" w:rsidRPr="003067B6" w:rsidRDefault="0042388E" w:rsidP="00261C57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5:25</w:t>
            </w:r>
          </w:p>
        </w:tc>
        <w:tc>
          <w:tcPr>
            <w:tcW w:w="5490" w:type="dxa"/>
            <w:tcBorders>
              <w:top w:val="thinThickThinSmallGap" w:sz="24" w:space="0" w:color="auto"/>
            </w:tcBorders>
          </w:tcPr>
          <w:p w14:paraId="7D7AAE04" w14:textId="77777777" w:rsidR="0042388E" w:rsidRPr="003067B6" w:rsidRDefault="0042388E" w:rsidP="00261C57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9:45</w:t>
            </w:r>
          </w:p>
        </w:tc>
      </w:tr>
    </w:tbl>
    <w:p w14:paraId="04E12E3E" w14:textId="4D6745BA" w:rsidR="00712E84" w:rsidRPr="003067B6" w:rsidRDefault="00712E84" w:rsidP="00102CA1">
      <w:pPr>
        <w:spacing w:line="240" w:lineRule="auto"/>
        <w:jc w:val="center"/>
        <w:rPr>
          <w:rFonts w:ascii="Arial" w:hAnsi="Arial" w:cs="Arial"/>
          <w:sz w:val="28"/>
          <w:szCs w:val="14"/>
        </w:rPr>
      </w:pPr>
      <w:r w:rsidRPr="003067B6">
        <w:rPr>
          <w:rFonts w:ascii="Arial" w:hAnsi="Arial" w:cs="Arial"/>
          <w:szCs w:val="10"/>
        </w:rPr>
        <w:t>**LA MER MALL &amp; BEACH**</w:t>
      </w:r>
    </w:p>
    <w:tbl>
      <w:tblPr>
        <w:tblStyle w:val="TableGrid"/>
        <w:tblpPr w:leftFromText="180" w:rightFromText="180" w:vertAnchor="text" w:horzAnchor="margin" w:tblpXSpec="center" w:tblpY="68"/>
        <w:tblW w:w="11250" w:type="dxa"/>
        <w:tblLook w:val="04A0" w:firstRow="1" w:lastRow="0" w:firstColumn="1" w:lastColumn="0" w:noHBand="0" w:noVBand="1"/>
      </w:tblPr>
      <w:tblGrid>
        <w:gridCol w:w="5760"/>
        <w:gridCol w:w="5490"/>
      </w:tblGrid>
      <w:tr w:rsidR="00712E84" w:rsidRPr="003067B6" w14:paraId="450DFCCF" w14:textId="77777777" w:rsidTr="00EA0633">
        <w:tc>
          <w:tcPr>
            <w:tcW w:w="5760" w:type="dxa"/>
            <w:tcBorders>
              <w:bottom w:val="thinThickThinSmallGap" w:sz="24" w:space="0" w:color="auto"/>
            </w:tcBorders>
          </w:tcPr>
          <w:p w14:paraId="4DB7B14D" w14:textId="77777777" w:rsidR="00712E84" w:rsidRPr="003067B6" w:rsidRDefault="00712E84" w:rsidP="00EA0633">
            <w:pPr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sz w:val="20"/>
                <w:szCs w:val="18"/>
              </w:rPr>
              <w:t>PICK UP FROM HOTEL</w:t>
            </w:r>
          </w:p>
        </w:tc>
        <w:tc>
          <w:tcPr>
            <w:tcW w:w="5490" w:type="dxa"/>
            <w:tcBorders>
              <w:bottom w:val="thinThickThinSmallGap" w:sz="24" w:space="0" w:color="auto"/>
            </w:tcBorders>
          </w:tcPr>
          <w:p w14:paraId="1B19BA55" w14:textId="77777777" w:rsidR="00712E84" w:rsidRPr="003067B6" w:rsidRDefault="00712E84" w:rsidP="00EA0633">
            <w:pPr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sz w:val="20"/>
                <w:szCs w:val="18"/>
              </w:rPr>
              <w:t>PICK UP FROM LA MER MALL &amp; BEACH</w:t>
            </w:r>
          </w:p>
        </w:tc>
      </w:tr>
      <w:tr w:rsidR="00712E84" w:rsidRPr="003067B6" w14:paraId="623C305F" w14:textId="77777777" w:rsidTr="001B7692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44A8784D" w14:textId="77777777" w:rsidR="00712E84" w:rsidRPr="003067B6" w:rsidRDefault="006E1CAF" w:rsidP="00EA0633">
            <w:pPr>
              <w:jc w:val="center"/>
              <w:rPr>
                <w:rFonts w:ascii="Arial" w:hAnsi="Arial" w:cs="Arial"/>
                <w:b/>
                <w:bCs/>
                <w:sz w:val="20"/>
                <w:szCs w:val="18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20"/>
                <w:szCs w:val="18"/>
              </w:rPr>
              <w:t>10:00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0E1BF96B" w14:textId="7532C445" w:rsidR="00712E84" w:rsidRPr="003067B6" w:rsidRDefault="00253C0C" w:rsidP="00EA0633">
            <w:pPr>
              <w:jc w:val="center"/>
              <w:rPr>
                <w:rFonts w:ascii="Arial" w:hAnsi="Arial" w:cs="Arial"/>
                <w:b/>
                <w:bCs/>
                <w:sz w:val="20"/>
                <w:szCs w:val="18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20"/>
                <w:szCs w:val="18"/>
              </w:rPr>
              <w:t>14:00</w:t>
            </w:r>
          </w:p>
        </w:tc>
      </w:tr>
      <w:tr w:rsidR="001B7692" w:rsidRPr="003067B6" w14:paraId="7562A7B3" w14:textId="77777777" w:rsidTr="00583C0B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3A1896B0" w14:textId="3AD9CC8E" w:rsidR="001B7692" w:rsidRPr="003067B6" w:rsidRDefault="00253C0C" w:rsidP="00EA0633">
            <w:pPr>
              <w:jc w:val="center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bCs/>
                <w:sz w:val="20"/>
                <w:szCs w:val="18"/>
              </w:rPr>
              <w:t>14:33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5C59A02C" w14:textId="5C31F213" w:rsidR="001B7692" w:rsidRPr="003067B6" w:rsidRDefault="00253C0C" w:rsidP="00EA0633">
            <w:pPr>
              <w:jc w:val="center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bCs/>
                <w:sz w:val="20"/>
                <w:szCs w:val="18"/>
              </w:rPr>
              <w:t>19:00</w:t>
            </w:r>
          </w:p>
        </w:tc>
      </w:tr>
      <w:tr w:rsidR="00583C0B" w:rsidRPr="003067B6" w14:paraId="7B0127AB" w14:textId="77777777" w:rsidTr="00EA0633">
        <w:tc>
          <w:tcPr>
            <w:tcW w:w="5760" w:type="dxa"/>
            <w:tcBorders>
              <w:top w:val="thinThickThinSmallGap" w:sz="24" w:space="0" w:color="auto"/>
            </w:tcBorders>
          </w:tcPr>
          <w:p w14:paraId="64C8778F" w14:textId="3E123BC8" w:rsidR="00583C0B" w:rsidRPr="003067B6" w:rsidRDefault="00253C0C" w:rsidP="00EA0633">
            <w:pPr>
              <w:jc w:val="center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bCs/>
                <w:sz w:val="20"/>
                <w:szCs w:val="18"/>
              </w:rPr>
              <w:t>19:30</w:t>
            </w:r>
          </w:p>
        </w:tc>
        <w:tc>
          <w:tcPr>
            <w:tcW w:w="5490" w:type="dxa"/>
            <w:tcBorders>
              <w:top w:val="thinThickThinSmallGap" w:sz="24" w:space="0" w:color="auto"/>
            </w:tcBorders>
          </w:tcPr>
          <w:p w14:paraId="799F9AC3" w14:textId="77777777" w:rsidR="00583C0B" w:rsidRPr="003067B6" w:rsidRDefault="00583C0B" w:rsidP="00EA0633">
            <w:pPr>
              <w:jc w:val="center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bCs/>
                <w:sz w:val="20"/>
                <w:szCs w:val="18"/>
              </w:rPr>
              <w:t>-----</w:t>
            </w:r>
          </w:p>
        </w:tc>
      </w:tr>
    </w:tbl>
    <w:p w14:paraId="38609A3F" w14:textId="0DEABF40" w:rsidR="006E1CAF" w:rsidRPr="003067B6" w:rsidRDefault="006E1CAF" w:rsidP="00102CA1">
      <w:pPr>
        <w:spacing w:line="240" w:lineRule="auto"/>
        <w:jc w:val="center"/>
        <w:rPr>
          <w:rFonts w:ascii="Arial" w:hAnsi="Arial" w:cs="Arial"/>
          <w:sz w:val="28"/>
          <w:szCs w:val="14"/>
        </w:rPr>
      </w:pPr>
      <w:r w:rsidRPr="003067B6">
        <w:rPr>
          <w:rFonts w:ascii="Arial" w:hAnsi="Arial" w:cs="Arial"/>
          <w:szCs w:val="10"/>
        </w:rPr>
        <w:t>**CITY WALK**</w:t>
      </w:r>
    </w:p>
    <w:tbl>
      <w:tblPr>
        <w:tblStyle w:val="TableGrid"/>
        <w:tblpPr w:leftFromText="180" w:rightFromText="180" w:vertAnchor="text" w:horzAnchor="margin" w:tblpXSpec="center" w:tblpY="68"/>
        <w:tblW w:w="11250" w:type="dxa"/>
        <w:tblLook w:val="04A0" w:firstRow="1" w:lastRow="0" w:firstColumn="1" w:lastColumn="0" w:noHBand="0" w:noVBand="1"/>
      </w:tblPr>
      <w:tblGrid>
        <w:gridCol w:w="5760"/>
        <w:gridCol w:w="5490"/>
      </w:tblGrid>
      <w:tr w:rsidR="006E1CAF" w:rsidRPr="003067B6" w14:paraId="6A618861" w14:textId="77777777" w:rsidTr="00CF1F15">
        <w:tc>
          <w:tcPr>
            <w:tcW w:w="5760" w:type="dxa"/>
            <w:tcBorders>
              <w:bottom w:val="thinThickThinSmallGap" w:sz="24" w:space="0" w:color="auto"/>
            </w:tcBorders>
          </w:tcPr>
          <w:p w14:paraId="6D0A456A" w14:textId="77777777" w:rsidR="006E1CAF" w:rsidRPr="003067B6" w:rsidRDefault="006E1CAF" w:rsidP="00CF1F15">
            <w:pPr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sz w:val="20"/>
                <w:szCs w:val="18"/>
              </w:rPr>
              <w:t>PICK UP FROM HOTEL</w:t>
            </w:r>
          </w:p>
        </w:tc>
        <w:tc>
          <w:tcPr>
            <w:tcW w:w="5490" w:type="dxa"/>
            <w:tcBorders>
              <w:bottom w:val="thinThickThinSmallGap" w:sz="24" w:space="0" w:color="auto"/>
            </w:tcBorders>
          </w:tcPr>
          <w:p w14:paraId="3E15EE3E" w14:textId="77777777" w:rsidR="006E1CAF" w:rsidRPr="003067B6" w:rsidRDefault="006E1CAF" w:rsidP="00CF1F15">
            <w:pPr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sz w:val="20"/>
                <w:szCs w:val="18"/>
              </w:rPr>
              <w:t>PICK UP FROM CITY WALK</w:t>
            </w:r>
          </w:p>
        </w:tc>
      </w:tr>
      <w:tr w:rsidR="006E1CAF" w:rsidRPr="003067B6" w14:paraId="29C9B6C1" w14:textId="77777777" w:rsidTr="006E1CAF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3AB9D27F" w14:textId="27EDF68A" w:rsidR="006E1CAF" w:rsidRPr="003067B6" w:rsidRDefault="006620E4" w:rsidP="00CF1F15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bCs/>
                <w:sz w:val="18"/>
                <w:szCs w:val="16"/>
              </w:rPr>
              <w:t>12:10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05CD2323" w14:textId="539E416D" w:rsidR="006E1CAF" w:rsidRPr="003067B6" w:rsidRDefault="002D39E8" w:rsidP="00CF1F15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bCs/>
                <w:sz w:val="18"/>
                <w:szCs w:val="16"/>
              </w:rPr>
              <w:t>14:00</w:t>
            </w:r>
          </w:p>
        </w:tc>
      </w:tr>
      <w:tr w:rsidR="006E1CAF" w:rsidRPr="003067B6" w14:paraId="47A38642" w14:textId="77777777" w:rsidTr="00583C0B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3A74D711" w14:textId="04E4A27F" w:rsidR="006E1CAF" w:rsidRPr="003067B6" w:rsidRDefault="006620E4" w:rsidP="00CF1F15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bCs/>
                <w:sz w:val="18"/>
                <w:szCs w:val="16"/>
              </w:rPr>
              <w:t>14:40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2F6B6F8F" w14:textId="291B1DB5" w:rsidR="006E1CAF" w:rsidRPr="003067B6" w:rsidRDefault="002D39E8" w:rsidP="00CF1F15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bCs/>
                <w:sz w:val="18"/>
                <w:szCs w:val="16"/>
              </w:rPr>
              <w:t>17:30</w:t>
            </w:r>
          </w:p>
        </w:tc>
      </w:tr>
      <w:tr w:rsidR="00583C0B" w:rsidRPr="003067B6" w14:paraId="121D39FE" w14:textId="77777777" w:rsidTr="002D39E8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67626C7D" w14:textId="2A5A67B8" w:rsidR="00583C0B" w:rsidRPr="003067B6" w:rsidRDefault="002D39E8" w:rsidP="00CF1F15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bCs/>
                <w:sz w:val="18"/>
                <w:szCs w:val="16"/>
              </w:rPr>
              <w:t>18:10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45E8E16F" w14:textId="77EAFB60" w:rsidR="00583C0B" w:rsidRPr="003067B6" w:rsidRDefault="002D39E8" w:rsidP="00CF1F15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bCs/>
                <w:sz w:val="18"/>
                <w:szCs w:val="16"/>
              </w:rPr>
              <w:t>20:00</w:t>
            </w:r>
          </w:p>
        </w:tc>
      </w:tr>
      <w:tr w:rsidR="002D39E8" w:rsidRPr="003067B6" w14:paraId="509DC8B0" w14:textId="77777777" w:rsidTr="002D39E8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26523212" w14:textId="38992E4B" w:rsidR="002D39E8" w:rsidRPr="003067B6" w:rsidRDefault="002D39E8" w:rsidP="00CF1F15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bCs/>
                <w:sz w:val="18"/>
                <w:szCs w:val="16"/>
              </w:rPr>
              <w:t>20:40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3A57AD3D" w14:textId="4CF11BDE" w:rsidR="002D39E8" w:rsidRPr="003067B6" w:rsidRDefault="002D39E8" w:rsidP="00CF1F15">
            <w:pPr>
              <w:jc w:val="center"/>
              <w:rPr>
                <w:rFonts w:ascii="Arial" w:hAnsi="Arial" w:cs="Arial"/>
                <w:b/>
                <w:bCs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bCs/>
                <w:sz w:val="18"/>
                <w:szCs w:val="16"/>
              </w:rPr>
              <w:t>23:00</w:t>
            </w:r>
          </w:p>
        </w:tc>
      </w:tr>
    </w:tbl>
    <w:p w14:paraId="2608B39E" w14:textId="7CF85C9A" w:rsidR="003E3AB1" w:rsidRPr="003067B6" w:rsidRDefault="003E3AB1" w:rsidP="00102CA1">
      <w:pPr>
        <w:spacing w:line="240" w:lineRule="auto"/>
        <w:jc w:val="center"/>
        <w:rPr>
          <w:rFonts w:ascii="Arial" w:hAnsi="Arial" w:cs="Arial"/>
          <w:sz w:val="32"/>
          <w:szCs w:val="16"/>
        </w:rPr>
      </w:pPr>
      <w:r w:rsidRPr="003067B6">
        <w:rPr>
          <w:rFonts w:ascii="Arial" w:hAnsi="Arial" w:cs="Arial"/>
          <w:sz w:val="24"/>
          <w:szCs w:val="12"/>
        </w:rPr>
        <w:t>**AL SEEF MALL BUR DUBAI**</w:t>
      </w:r>
    </w:p>
    <w:tbl>
      <w:tblPr>
        <w:tblStyle w:val="TableGrid"/>
        <w:tblpPr w:leftFromText="180" w:rightFromText="180" w:vertAnchor="text" w:horzAnchor="margin" w:tblpXSpec="center" w:tblpY="68"/>
        <w:tblW w:w="11250" w:type="dxa"/>
        <w:tblLook w:val="04A0" w:firstRow="1" w:lastRow="0" w:firstColumn="1" w:lastColumn="0" w:noHBand="0" w:noVBand="1"/>
      </w:tblPr>
      <w:tblGrid>
        <w:gridCol w:w="5760"/>
        <w:gridCol w:w="5490"/>
      </w:tblGrid>
      <w:tr w:rsidR="003E3AB1" w:rsidRPr="003067B6" w14:paraId="0D5D2C93" w14:textId="77777777" w:rsidTr="00026514">
        <w:tc>
          <w:tcPr>
            <w:tcW w:w="5760" w:type="dxa"/>
            <w:tcBorders>
              <w:bottom w:val="thinThickThinSmallGap" w:sz="24" w:space="0" w:color="auto"/>
            </w:tcBorders>
          </w:tcPr>
          <w:p w14:paraId="36DF77C3" w14:textId="77777777" w:rsidR="003E3AB1" w:rsidRPr="003067B6" w:rsidRDefault="003E3AB1" w:rsidP="00026514">
            <w:pPr>
              <w:jc w:val="center"/>
              <w:rPr>
                <w:rFonts w:ascii="Arial" w:hAnsi="Arial" w:cs="Arial"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sz w:val="18"/>
                <w:szCs w:val="16"/>
              </w:rPr>
              <w:t>PICK UP FROM HOTEL</w:t>
            </w:r>
          </w:p>
        </w:tc>
        <w:tc>
          <w:tcPr>
            <w:tcW w:w="5490" w:type="dxa"/>
            <w:tcBorders>
              <w:bottom w:val="thinThickThinSmallGap" w:sz="24" w:space="0" w:color="auto"/>
            </w:tcBorders>
          </w:tcPr>
          <w:p w14:paraId="360232A1" w14:textId="2759EF7E" w:rsidR="003E3AB1" w:rsidRPr="003067B6" w:rsidRDefault="003E3AB1" w:rsidP="00026514">
            <w:pPr>
              <w:jc w:val="center"/>
              <w:rPr>
                <w:rFonts w:ascii="Arial" w:hAnsi="Arial" w:cs="Arial"/>
                <w:sz w:val="18"/>
                <w:szCs w:val="16"/>
              </w:rPr>
            </w:pPr>
            <w:r w:rsidRPr="003067B6">
              <w:rPr>
                <w:rFonts w:ascii="Arial" w:hAnsi="Arial" w:cs="Arial"/>
                <w:b/>
                <w:sz w:val="18"/>
                <w:szCs w:val="16"/>
              </w:rPr>
              <w:t>PICK UP FROM AL SEEF MALL</w:t>
            </w:r>
          </w:p>
        </w:tc>
      </w:tr>
      <w:tr w:rsidR="003E3AB1" w:rsidRPr="003067B6" w14:paraId="2967078C" w14:textId="77777777" w:rsidTr="00026514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4A83ADF6" w14:textId="13CD97D9" w:rsidR="003E3AB1" w:rsidRPr="003067B6" w:rsidRDefault="00DE0D16" w:rsidP="00026514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>11:00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38B596CD" w14:textId="5D3AAC37" w:rsidR="00962A55" w:rsidRPr="00962A55" w:rsidRDefault="00E729E0" w:rsidP="00962A55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>15:20</w:t>
            </w:r>
          </w:p>
        </w:tc>
      </w:tr>
      <w:tr w:rsidR="003E3AB1" w:rsidRPr="003067B6" w14:paraId="59FE6570" w14:textId="77777777" w:rsidTr="00026514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70994DDD" w14:textId="68D96C0F" w:rsidR="003E3AB1" w:rsidRPr="003067B6" w:rsidRDefault="00E729E0" w:rsidP="00026514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>16:00</w:t>
            </w:r>
            <w:bookmarkStart w:id="0" w:name="_GoBack"/>
            <w:bookmarkEnd w:id="0"/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444D067B" w14:textId="60349DCB" w:rsidR="003E3AB1" w:rsidRPr="003067B6" w:rsidRDefault="00DE0D16" w:rsidP="00026514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>21</w:t>
            </w:r>
            <w:r w:rsidR="003E3AB1"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:00</w:t>
            </w:r>
          </w:p>
        </w:tc>
      </w:tr>
    </w:tbl>
    <w:p w14:paraId="642F0398" w14:textId="0E7E5A4F" w:rsidR="00AA1DE7" w:rsidRPr="003067B6" w:rsidRDefault="00AA1DE7" w:rsidP="00100D23">
      <w:pPr>
        <w:spacing w:line="240" w:lineRule="auto"/>
        <w:jc w:val="center"/>
        <w:rPr>
          <w:rFonts w:ascii="Arial" w:hAnsi="Arial" w:cs="Arial"/>
          <w:sz w:val="32"/>
          <w:szCs w:val="16"/>
        </w:rPr>
      </w:pPr>
      <w:r w:rsidRPr="003067B6">
        <w:rPr>
          <w:rFonts w:ascii="Arial" w:hAnsi="Arial" w:cs="Arial"/>
          <w:sz w:val="24"/>
          <w:szCs w:val="12"/>
        </w:rPr>
        <w:t>**KITE BEACH**</w:t>
      </w:r>
    </w:p>
    <w:tbl>
      <w:tblPr>
        <w:tblStyle w:val="TableGrid"/>
        <w:tblpPr w:leftFromText="180" w:rightFromText="180" w:vertAnchor="text" w:horzAnchor="margin" w:tblpXSpec="center" w:tblpY="68"/>
        <w:tblW w:w="11250" w:type="dxa"/>
        <w:tblLook w:val="04A0" w:firstRow="1" w:lastRow="0" w:firstColumn="1" w:lastColumn="0" w:noHBand="0" w:noVBand="1"/>
      </w:tblPr>
      <w:tblGrid>
        <w:gridCol w:w="5760"/>
        <w:gridCol w:w="5490"/>
      </w:tblGrid>
      <w:tr w:rsidR="00AA1DE7" w:rsidRPr="003067B6" w14:paraId="5062E731" w14:textId="77777777" w:rsidTr="00C44ED0">
        <w:tc>
          <w:tcPr>
            <w:tcW w:w="5760" w:type="dxa"/>
            <w:tcBorders>
              <w:bottom w:val="thinThickThinSmallGap" w:sz="24" w:space="0" w:color="auto"/>
            </w:tcBorders>
          </w:tcPr>
          <w:p w14:paraId="7AA9D6A0" w14:textId="77777777" w:rsidR="00AA1DE7" w:rsidRPr="003067B6" w:rsidRDefault="00AA1DE7" w:rsidP="00C44ED0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HOTEL</w:t>
            </w:r>
          </w:p>
        </w:tc>
        <w:tc>
          <w:tcPr>
            <w:tcW w:w="5490" w:type="dxa"/>
            <w:tcBorders>
              <w:bottom w:val="thinThickThinSmallGap" w:sz="24" w:space="0" w:color="auto"/>
            </w:tcBorders>
          </w:tcPr>
          <w:p w14:paraId="609BB45B" w14:textId="5DF13F23" w:rsidR="00AA1DE7" w:rsidRPr="003067B6" w:rsidRDefault="00AA1DE7" w:rsidP="00C44ED0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KITE BEACH</w:t>
            </w:r>
          </w:p>
        </w:tc>
      </w:tr>
      <w:tr w:rsidR="00AA1DE7" w:rsidRPr="003067B6" w14:paraId="626BA133" w14:textId="77777777" w:rsidTr="00C44ED0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7D4C1E5C" w14:textId="7324D40D" w:rsidR="00AA1DE7" w:rsidRPr="003067B6" w:rsidRDefault="00AA1DE7" w:rsidP="00C44ED0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09:12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6C35AE46" w14:textId="56CA9956" w:rsidR="00AA1DE7" w:rsidRPr="003067B6" w:rsidRDefault="00AA1DE7" w:rsidP="00C44ED0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3:00</w:t>
            </w:r>
          </w:p>
        </w:tc>
      </w:tr>
      <w:tr w:rsidR="00AA1DE7" w:rsidRPr="003067B6" w14:paraId="5015A5C6" w14:textId="77777777" w:rsidTr="00C44ED0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5613FF69" w14:textId="07D5D183" w:rsidR="00AA1DE7" w:rsidRPr="003067B6" w:rsidRDefault="00AA1DE7" w:rsidP="00C44ED0">
            <w:pPr>
              <w:jc w:val="center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bCs/>
                <w:sz w:val="20"/>
                <w:szCs w:val="18"/>
              </w:rPr>
              <w:t>13:35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583A4FD6" w14:textId="33A4EA32" w:rsidR="00AA1DE7" w:rsidRPr="003067B6" w:rsidRDefault="00AA1DE7" w:rsidP="00C44ED0">
            <w:pPr>
              <w:jc w:val="center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3067B6">
              <w:rPr>
                <w:rFonts w:ascii="Arial" w:hAnsi="Arial" w:cs="Arial"/>
                <w:b/>
                <w:bCs/>
                <w:sz w:val="20"/>
                <w:szCs w:val="18"/>
              </w:rPr>
              <w:t>18:30</w:t>
            </w:r>
          </w:p>
        </w:tc>
      </w:tr>
    </w:tbl>
    <w:p w14:paraId="558D66E4" w14:textId="5A5F952B" w:rsidR="00CF6807" w:rsidRPr="003067B6" w:rsidRDefault="00CF6807" w:rsidP="00CF6807">
      <w:pPr>
        <w:spacing w:line="240" w:lineRule="auto"/>
        <w:jc w:val="center"/>
        <w:rPr>
          <w:rFonts w:ascii="Arial" w:hAnsi="Arial" w:cs="Arial"/>
          <w:sz w:val="32"/>
          <w:szCs w:val="16"/>
        </w:rPr>
      </w:pPr>
      <w:r w:rsidRPr="003067B6">
        <w:rPr>
          <w:rFonts w:ascii="Arial" w:hAnsi="Arial" w:cs="Arial"/>
          <w:sz w:val="24"/>
          <w:szCs w:val="12"/>
        </w:rPr>
        <w:t>**OUTLET VILLAGE**</w:t>
      </w:r>
    </w:p>
    <w:tbl>
      <w:tblPr>
        <w:tblStyle w:val="TableGrid"/>
        <w:tblpPr w:leftFromText="180" w:rightFromText="180" w:vertAnchor="text" w:horzAnchor="margin" w:tblpXSpec="center" w:tblpY="68"/>
        <w:tblW w:w="11250" w:type="dxa"/>
        <w:tblLook w:val="04A0" w:firstRow="1" w:lastRow="0" w:firstColumn="1" w:lastColumn="0" w:noHBand="0" w:noVBand="1"/>
      </w:tblPr>
      <w:tblGrid>
        <w:gridCol w:w="5760"/>
        <w:gridCol w:w="5490"/>
      </w:tblGrid>
      <w:tr w:rsidR="00CF6807" w:rsidRPr="003067B6" w14:paraId="1B735010" w14:textId="77777777" w:rsidTr="008C59CB">
        <w:tc>
          <w:tcPr>
            <w:tcW w:w="5760" w:type="dxa"/>
            <w:tcBorders>
              <w:bottom w:val="thinThickThinSmallGap" w:sz="24" w:space="0" w:color="auto"/>
            </w:tcBorders>
          </w:tcPr>
          <w:p w14:paraId="2CB11418" w14:textId="77777777" w:rsidR="00CF6807" w:rsidRPr="003067B6" w:rsidRDefault="00CF6807" w:rsidP="008C59CB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HOTEL</w:t>
            </w:r>
          </w:p>
        </w:tc>
        <w:tc>
          <w:tcPr>
            <w:tcW w:w="5490" w:type="dxa"/>
            <w:tcBorders>
              <w:bottom w:val="thinThickThinSmallGap" w:sz="24" w:space="0" w:color="auto"/>
            </w:tcBorders>
          </w:tcPr>
          <w:p w14:paraId="205C9957" w14:textId="3ED6BD7C" w:rsidR="00CF6807" w:rsidRPr="003067B6" w:rsidRDefault="00CF6807" w:rsidP="008C59CB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OUTLET VILLAGE</w:t>
            </w:r>
          </w:p>
        </w:tc>
      </w:tr>
      <w:tr w:rsidR="00CF6807" w:rsidRPr="003067B6" w14:paraId="41D0C889" w14:textId="77777777" w:rsidTr="008C59CB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31D324CB" w14:textId="65126FC3" w:rsidR="00CF6807" w:rsidRPr="003067B6" w:rsidRDefault="00CF6807" w:rsidP="008C59CB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2:05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0C375551" w14:textId="02F1E881" w:rsidR="00CF6807" w:rsidRPr="003067B6" w:rsidRDefault="00CF6807" w:rsidP="008C59CB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 w:rsidRPr="003067B6">
              <w:rPr>
                <w:rFonts w:ascii="Arial" w:hAnsi="Arial" w:cs="Arial"/>
                <w:b/>
                <w:bCs/>
                <w:sz w:val="16"/>
                <w:szCs w:val="14"/>
              </w:rPr>
              <w:t>15:10</w:t>
            </w:r>
          </w:p>
        </w:tc>
      </w:tr>
    </w:tbl>
    <w:p w14:paraId="2D9332BF" w14:textId="77777777" w:rsidR="00CF6807" w:rsidRPr="003067B6" w:rsidRDefault="00CF6807" w:rsidP="00CF6807">
      <w:pPr>
        <w:rPr>
          <w:rFonts w:ascii="Arial" w:hAnsi="Arial" w:cs="Arial"/>
          <w:sz w:val="6"/>
          <w:szCs w:val="2"/>
          <w:u w:val="single"/>
        </w:rPr>
      </w:pPr>
    </w:p>
    <w:p w14:paraId="67172480" w14:textId="32213616" w:rsidR="003067B6" w:rsidRPr="003067B6" w:rsidRDefault="003067B6" w:rsidP="003067B6">
      <w:pPr>
        <w:spacing w:line="240" w:lineRule="auto"/>
        <w:jc w:val="center"/>
        <w:rPr>
          <w:rFonts w:ascii="Arial" w:hAnsi="Arial" w:cs="Arial"/>
          <w:sz w:val="32"/>
          <w:szCs w:val="16"/>
        </w:rPr>
      </w:pPr>
      <w:r>
        <w:rPr>
          <w:rFonts w:ascii="Arial" w:hAnsi="Arial" w:cs="Arial"/>
          <w:sz w:val="24"/>
          <w:szCs w:val="12"/>
        </w:rPr>
        <w:t>**MERCATO MALL</w:t>
      </w:r>
      <w:r w:rsidRPr="003067B6">
        <w:rPr>
          <w:rFonts w:ascii="Arial" w:hAnsi="Arial" w:cs="Arial"/>
          <w:sz w:val="24"/>
          <w:szCs w:val="12"/>
        </w:rPr>
        <w:t>**</w:t>
      </w:r>
      <w:r w:rsidR="006E18A4">
        <w:rPr>
          <w:rFonts w:ascii="Arial" w:hAnsi="Arial" w:cs="Arial"/>
          <w:sz w:val="24"/>
          <w:szCs w:val="12"/>
        </w:rPr>
        <w:t xml:space="preserve"> </w:t>
      </w:r>
      <w:r w:rsidR="006E18A4" w:rsidRPr="006E18A4">
        <w:rPr>
          <w:rFonts w:ascii="Arial" w:hAnsi="Arial" w:cs="Arial"/>
          <w:sz w:val="20"/>
          <w:szCs w:val="12"/>
        </w:rPr>
        <w:t>(FRIDAY NO TRANSFER)</w:t>
      </w:r>
    </w:p>
    <w:tbl>
      <w:tblPr>
        <w:tblStyle w:val="TableGrid"/>
        <w:tblpPr w:leftFromText="180" w:rightFromText="180" w:vertAnchor="text" w:horzAnchor="margin" w:tblpXSpec="center" w:tblpY="68"/>
        <w:tblW w:w="11250" w:type="dxa"/>
        <w:tblLook w:val="04A0" w:firstRow="1" w:lastRow="0" w:firstColumn="1" w:lastColumn="0" w:noHBand="0" w:noVBand="1"/>
      </w:tblPr>
      <w:tblGrid>
        <w:gridCol w:w="5760"/>
        <w:gridCol w:w="5490"/>
      </w:tblGrid>
      <w:tr w:rsidR="003067B6" w:rsidRPr="003067B6" w14:paraId="200D321A" w14:textId="77777777" w:rsidTr="00F8083F">
        <w:tc>
          <w:tcPr>
            <w:tcW w:w="5760" w:type="dxa"/>
            <w:tcBorders>
              <w:bottom w:val="thinThickThinSmallGap" w:sz="24" w:space="0" w:color="auto"/>
            </w:tcBorders>
          </w:tcPr>
          <w:p w14:paraId="7DE04180" w14:textId="77777777" w:rsidR="003067B6" w:rsidRPr="003067B6" w:rsidRDefault="003067B6" w:rsidP="00F8083F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 w:rsidRPr="003067B6">
              <w:rPr>
                <w:rFonts w:ascii="Arial" w:hAnsi="Arial" w:cs="Arial"/>
                <w:b/>
                <w:sz w:val="16"/>
                <w:szCs w:val="14"/>
              </w:rPr>
              <w:t>PICK UP FROM HOTEL</w:t>
            </w:r>
          </w:p>
        </w:tc>
        <w:tc>
          <w:tcPr>
            <w:tcW w:w="5490" w:type="dxa"/>
            <w:tcBorders>
              <w:bottom w:val="thinThickThinSmallGap" w:sz="24" w:space="0" w:color="auto"/>
            </w:tcBorders>
          </w:tcPr>
          <w:p w14:paraId="1F3DC722" w14:textId="1FFCADAF" w:rsidR="003067B6" w:rsidRPr="003067B6" w:rsidRDefault="004E04D6" w:rsidP="00F8083F">
            <w:pPr>
              <w:jc w:val="center"/>
              <w:rPr>
                <w:rFonts w:ascii="Arial" w:hAnsi="Arial" w:cs="Arial"/>
                <w:sz w:val="16"/>
                <w:szCs w:val="14"/>
              </w:rPr>
            </w:pPr>
            <w:r>
              <w:rPr>
                <w:rFonts w:ascii="Arial" w:hAnsi="Arial" w:cs="Arial"/>
                <w:b/>
                <w:sz w:val="16"/>
                <w:szCs w:val="14"/>
              </w:rPr>
              <w:t>PICK UP FROM MERCATO MALL</w:t>
            </w:r>
          </w:p>
        </w:tc>
      </w:tr>
      <w:tr w:rsidR="003067B6" w:rsidRPr="003067B6" w14:paraId="2182578D" w14:textId="77777777" w:rsidTr="00F8083F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3547E59D" w14:textId="6103DEB2" w:rsidR="003067B6" w:rsidRPr="003067B6" w:rsidRDefault="00646A7A" w:rsidP="00F8083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>09:45 AM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22408D88" w14:textId="5D8E1F08" w:rsidR="003067B6" w:rsidRPr="003067B6" w:rsidRDefault="00646A7A" w:rsidP="00F8083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  <w:highlight w:val="yellow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 xml:space="preserve">14:00 </w:t>
            </w:r>
          </w:p>
        </w:tc>
      </w:tr>
      <w:tr w:rsidR="00646A7A" w:rsidRPr="003067B6" w14:paraId="2970E256" w14:textId="77777777" w:rsidTr="00F8083F">
        <w:tc>
          <w:tcPr>
            <w:tcW w:w="576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061AC02F" w14:textId="4E06A8D3" w:rsidR="00646A7A" w:rsidRDefault="00646A7A" w:rsidP="00F8083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>14:40</w:t>
            </w:r>
          </w:p>
        </w:tc>
        <w:tc>
          <w:tcPr>
            <w:tcW w:w="5490" w:type="dxa"/>
            <w:tcBorders>
              <w:top w:val="thinThickThinSmallGap" w:sz="24" w:space="0" w:color="auto"/>
              <w:bottom w:val="thinThickThinSmallGap" w:sz="24" w:space="0" w:color="auto"/>
            </w:tcBorders>
          </w:tcPr>
          <w:p w14:paraId="4B4B7914" w14:textId="42CD7AA0" w:rsidR="00646A7A" w:rsidRDefault="00646A7A" w:rsidP="00F8083F">
            <w:pPr>
              <w:jc w:val="center"/>
              <w:rPr>
                <w:rFonts w:ascii="Arial" w:hAnsi="Arial" w:cs="Arial"/>
                <w:b/>
                <w:bCs/>
                <w:sz w:val="16"/>
                <w:szCs w:val="14"/>
              </w:rPr>
            </w:pPr>
            <w:r>
              <w:rPr>
                <w:rFonts w:ascii="Arial" w:hAnsi="Arial" w:cs="Arial"/>
                <w:b/>
                <w:bCs/>
                <w:sz w:val="16"/>
                <w:szCs w:val="14"/>
              </w:rPr>
              <w:t>18:00</w:t>
            </w:r>
          </w:p>
        </w:tc>
      </w:tr>
    </w:tbl>
    <w:p w14:paraId="3F4D9BA7" w14:textId="639FFCC8" w:rsidR="00C36B5B" w:rsidRPr="00CA0871" w:rsidRDefault="00C36B5B" w:rsidP="00502CC6">
      <w:pPr>
        <w:rPr>
          <w:rFonts w:ascii="Impact" w:hAnsi="Impact"/>
          <w:sz w:val="6"/>
          <w:szCs w:val="2"/>
          <w:u w:val="single"/>
        </w:rPr>
      </w:pPr>
    </w:p>
    <w:sectPr w:rsidR="00C36B5B" w:rsidRPr="00CA0871" w:rsidSect="00CF6807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1DA0B" w14:textId="77777777" w:rsidR="009E22DA" w:rsidRDefault="009E22DA" w:rsidP="004A73C1">
      <w:pPr>
        <w:spacing w:after="0" w:line="240" w:lineRule="auto"/>
      </w:pPr>
      <w:r>
        <w:separator/>
      </w:r>
    </w:p>
  </w:endnote>
  <w:endnote w:type="continuationSeparator" w:id="0">
    <w:p w14:paraId="5CA7FDB8" w14:textId="77777777" w:rsidR="009E22DA" w:rsidRDefault="009E22DA" w:rsidP="004A7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A63010" w14:textId="77777777" w:rsidR="009E22DA" w:rsidRDefault="009E22DA" w:rsidP="004A73C1">
      <w:pPr>
        <w:spacing w:after="0" w:line="240" w:lineRule="auto"/>
      </w:pPr>
      <w:r>
        <w:separator/>
      </w:r>
    </w:p>
  </w:footnote>
  <w:footnote w:type="continuationSeparator" w:id="0">
    <w:p w14:paraId="096B460B" w14:textId="77777777" w:rsidR="009E22DA" w:rsidRDefault="009E22DA" w:rsidP="004A73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MrewsLQ0tjA3tjBT0lEKTi0uzszPAykwqwUAiYpGriwAAAA="/>
  </w:docVars>
  <w:rsids>
    <w:rsidRoot w:val="00B655DA"/>
    <w:rsid w:val="00005910"/>
    <w:rsid w:val="00010708"/>
    <w:rsid w:val="00065CFB"/>
    <w:rsid w:val="00090B9F"/>
    <w:rsid w:val="000A0AA9"/>
    <w:rsid w:val="000A2789"/>
    <w:rsid w:val="000B0276"/>
    <w:rsid w:val="000B75AF"/>
    <w:rsid w:val="000C33A5"/>
    <w:rsid w:val="000D1842"/>
    <w:rsid w:val="000D1E92"/>
    <w:rsid w:val="000D7461"/>
    <w:rsid w:val="000E14F6"/>
    <w:rsid w:val="000F5522"/>
    <w:rsid w:val="00100D23"/>
    <w:rsid w:val="00102CA1"/>
    <w:rsid w:val="001030B7"/>
    <w:rsid w:val="00114F45"/>
    <w:rsid w:val="00120DB0"/>
    <w:rsid w:val="0012753D"/>
    <w:rsid w:val="00136372"/>
    <w:rsid w:val="00137B8D"/>
    <w:rsid w:val="001406D9"/>
    <w:rsid w:val="00150293"/>
    <w:rsid w:val="001508A5"/>
    <w:rsid w:val="00150A4D"/>
    <w:rsid w:val="00153855"/>
    <w:rsid w:val="001557A7"/>
    <w:rsid w:val="00161A6B"/>
    <w:rsid w:val="001675C2"/>
    <w:rsid w:val="00171DA3"/>
    <w:rsid w:val="001776E6"/>
    <w:rsid w:val="00183129"/>
    <w:rsid w:val="00183358"/>
    <w:rsid w:val="0019308E"/>
    <w:rsid w:val="001A42B2"/>
    <w:rsid w:val="001B5956"/>
    <w:rsid w:val="001B7692"/>
    <w:rsid w:val="001E0A87"/>
    <w:rsid w:val="001F2068"/>
    <w:rsid w:val="00207312"/>
    <w:rsid w:val="0022437E"/>
    <w:rsid w:val="00242A95"/>
    <w:rsid w:val="00246B13"/>
    <w:rsid w:val="00253600"/>
    <w:rsid w:val="00253C0C"/>
    <w:rsid w:val="00280B43"/>
    <w:rsid w:val="002A1AAB"/>
    <w:rsid w:val="002A2940"/>
    <w:rsid w:val="002A35E3"/>
    <w:rsid w:val="002B4955"/>
    <w:rsid w:val="002C50FF"/>
    <w:rsid w:val="002D1E45"/>
    <w:rsid w:val="002D39E8"/>
    <w:rsid w:val="002F6010"/>
    <w:rsid w:val="003067B6"/>
    <w:rsid w:val="003138A9"/>
    <w:rsid w:val="003519B2"/>
    <w:rsid w:val="00354E2D"/>
    <w:rsid w:val="00394AC0"/>
    <w:rsid w:val="003A1C8A"/>
    <w:rsid w:val="003A1E35"/>
    <w:rsid w:val="003A2281"/>
    <w:rsid w:val="003A3B48"/>
    <w:rsid w:val="003B5FF9"/>
    <w:rsid w:val="003D313D"/>
    <w:rsid w:val="003E3AB1"/>
    <w:rsid w:val="0042388E"/>
    <w:rsid w:val="00472F9F"/>
    <w:rsid w:val="0047718D"/>
    <w:rsid w:val="004A73C1"/>
    <w:rsid w:val="004E04D6"/>
    <w:rsid w:val="00502CC6"/>
    <w:rsid w:val="00520424"/>
    <w:rsid w:val="00541768"/>
    <w:rsid w:val="00545838"/>
    <w:rsid w:val="005569E7"/>
    <w:rsid w:val="00583C0B"/>
    <w:rsid w:val="00585C1D"/>
    <w:rsid w:val="00593B35"/>
    <w:rsid w:val="00597543"/>
    <w:rsid w:val="00597D64"/>
    <w:rsid w:val="005B69C1"/>
    <w:rsid w:val="005E1E4E"/>
    <w:rsid w:val="005E7467"/>
    <w:rsid w:val="0060109B"/>
    <w:rsid w:val="006128B9"/>
    <w:rsid w:val="00614EDA"/>
    <w:rsid w:val="0062201D"/>
    <w:rsid w:val="006325CF"/>
    <w:rsid w:val="00646A7A"/>
    <w:rsid w:val="00654B89"/>
    <w:rsid w:val="006620E4"/>
    <w:rsid w:val="00667972"/>
    <w:rsid w:val="006A766D"/>
    <w:rsid w:val="006D51E7"/>
    <w:rsid w:val="006E18A4"/>
    <w:rsid w:val="006E1CAF"/>
    <w:rsid w:val="00703548"/>
    <w:rsid w:val="00712E84"/>
    <w:rsid w:val="00731936"/>
    <w:rsid w:val="00731EE3"/>
    <w:rsid w:val="007424C9"/>
    <w:rsid w:val="00752594"/>
    <w:rsid w:val="00755F8F"/>
    <w:rsid w:val="00761FD4"/>
    <w:rsid w:val="00790125"/>
    <w:rsid w:val="007A2A68"/>
    <w:rsid w:val="007A431F"/>
    <w:rsid w:val="007F1B09"/>
    <w:rsid w:val="008178A1"/>
    <w:rsid w:val="00822790"/>
    <w:rsid w:val="00831E22"/>
    <w:rsid w:val="0084611A"/>
    <w:rsid w:val="00856C11"/>
    <w:rsid w:val="008663A5"/>
    <w:rsid w:val="00872C65"/>
    <w:rsid w:val="008773D7"/>
    <w:rsid w:val="00893722"/>
    <w:rsid w:val="008A76B6"/>
    <w:rsid w:val="008B334A"/>
    <w:rsid w:val="008C45C0"/>
    <w:rsid w:val="008E6F1E"/>
    <w:rsid w:val="00925179"/>
    <w:rsid w:val="00925883"/>
    <w:rsid w:val="0095232A"/>
    <w:rsid w:val="0096149C"/>
    <w:rsid w:val="00962A55"/>
    <w:rsid w:val="00966789"/>
    <w:rsid w:val="00966BB4"/>
    <w:rsid w:val="00997682"/>
    <w:rsid w:val="009A2BFE"/>
    <w:rsid w:val="009C4C8E"/>
    <w:rsid w:val="009E22DA"/>
    <w:rsid w:val="009F2E5A"/>
    <w:rsid w:val="009F744F"/>
    <w:rsid w:val="00A13932"/>
    <w:rsid w:val="00A77EBF"/>
    <w:rsid w:val="00A93289"/>
    <w:rsid w:val="00AA0DA5"/>
    <w:rsid w:val="00AA1DE7"/>
    <w:rsid w:val="00B00E04"/>
    <w:rsid w:val="00B0409A"/>
    <w:rsid w:val="00B13D27"/>
    <w:rsid w:val="00B14039"/>
    <w:rsid w:val="00B14517"/>
    <w:rsid w:val="00B26CC9"/>
    <w:rsid w:val="00B364C0"/>
    <w:rsid w:val="00B655DA"/>
    <w:rsid w:val="00B65BC2"/>
    <w:rsid w:val="00BC1194"/>
    <w:rsid w:val="00BF162E"/>
    <w:rsid w:val="00BF3582"/>
    <w:rsid w:val="00C0001C"/>
    <w:rsid w:val="00C10DDC"/>
    <w:rsid w:val="00C2279D"/>
    <w:rsid w:val="00C36945"/>
    <w:rsid w:val="00C36B5B"/>
    <w:rsid w:val="00C36F84"/>
    <w:rsid w:val="00C42E9F"/>
    <w:rsid w:val="00C51A44"/>
    <w:rsid w:val="00C56380"/>
    <w:rsid w:val="00C5668E"/>
    <w:rsid w:val="00C7103B"/>
    <w:rsid w:val="00C84329"/>
    <w:rsid w:val="00C900AF"/>
    <w:rsid w:val="00CA0871"/>
    <w:rsid w:val="00CA7D1A"/>
    <w:rsid w:val="00CB60ED"/>
    <w:rsid w:val="00CD09B1"/>
    <w:rsid w:val="00CD37E8"/>
    <w:rsid w:val="00CE79A2"/>
    <w:rsid w:val="00CF3E6B"/>
    <w:rsid w:val="00CF6807"/>
    <w:rsid w:val="00D06F41"/>
    <w:rsid w:val="00D07500"/>
    <w:rsid w:val="00D22FA5"/>
    <w:rsid w:val="00D23EE9"/>
    <w:rsid w:val="00D37562"/>
    <w:rsid w:val="00D46A43"/>
    <w:rsid w:val="00D83FFF"/>
    <w:rsid w:val="00D87EC6"/>
    <w:rsid w:val="00DA0D1A"/>
    <w:rsid w:val="00DB4784"/>
    <w:rsid w:val="00DD7E2E"/>
    <w:rsid w:val="00DE0D16"/>
    <w:rsid w:val="00DE2DF7"/>
    <w:rsid w:val="00DF296F"/>
    <w:rsid w:val="00DF532D"/>
    <w:rsid w:val="00DF5704"/>
    <w:rsid w:val="00E35FF6"/>
    <w:rsid w:val="00E42B75"/>
    <w:rsid w:val="00E609CD"/>
    <w:rsid w:val="00E729E0"/>
    <w:rsid w:val="00E77AD5"/>
    <w:rsid w:val="00E80836"/>
    <w:rsid w:val="00E87B31"/>
    <w:rsid w:val="00E97250"/>
    <w:rsid w:val="00EC0309"/>
    <w:rsid w:val="00EC378C"/>
    <w:rsid w:val="00EC4DCB"/>
    <w:rsid w:val="00ED2246"/>
    <w:rsid w:val="00EE32F4"/>
    <w:rsid w:val="00EF34E5"/>
    <w:rsid w:val="00F05C9B"/>
    <w:rsid w:val="00F1512D"/>
    <w:rsid w:val="00F53BC7"/>
    <w:rsid w:val="00F87955"/>
    <w:rsid w:val="00F9310A"/>
    <w:rsid w:val="00F9359B"/>
    <w:rsid w:val="00FA37F6"/>
    <w:rsid w:val="00FA76BD"/>
    <w:rsid w:val="00FC27F7"/>
    <w:rsid w:val="00FD1027"/>
    <w:rsid w:val="00FD3FC9"/>
    <w:rsid w:val="00FD6B10"/>
    <w:rsid w:val="00FF0D5C"/>
    <w:rsid w:val="00FF4C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C814DD"/>
  <w15:docId w15:val="{78E67369-EC2C-46C7-845D-BA8572B98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6B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5DA"/>
    <w:rPr>
      <w:rFonts w:ascii="Tahoma" w:hAnsi="Tahoma" w:cs="Tahoma"/>
      <w:sz w:val="16"/>
      <w:szCs w:val="16"/>
    </w:rPr>
  </w:style>
  <w:style w:type="character" w:customStyle="1" w:styleId="image-wrapper2">
    <w:name w:val="image-wrapper2"/>
    <w:basedOn w:val="DefaultParagraphFont"/>
    <w:rsid w:val="003A2281"/>
  </w:style>
  <w:style w:type="table" w:styleId="TableGrid">
    <w:name w:val="Table Grid"/>
    <w:basedOn w:val="TableNormal"/>
    <w:uiPriority w:val="59"/>
    <w:rsid w:val="0006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7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3C1"/>
  </w:style>
  <w:style w:type="paragraph" w:styleId="Footer">
    <w:name w:val="footer"/>
    <w:basedOn w:val="Normal"/>
    <w:link w:val="FooterChar"/>
    <w:uiPriority w:val="99"/>
    <w:unhideWhenUsed/>
    <w:rsid w:val="004A7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45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60192E-B5A5-4639-82AA-1CB24E886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cierge</dc:creator>
  <cp:lastModifiedBy>Reception1</cp:lastModifiedBy>
  <cp:revision>5</cp:revision>
  <cp:lastPrinted>2019-04-24T10:06:00Z</cp:lastPrinted>
  <dcterms:created xsi:type="dcterms:W3CDTF">2019-06-03T05:04:00Z</dcterms:created>
  <dcterms:modified xsi:type="dcterms:W3CDTF">2019-06-05T04:54:00Z</dcterms:modified>
</cp:coreProperties>
</file>